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5351" w:rsidRDefault="004D62EB" w:rsidP="00B23F0B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rent</w:t>
      </w:r>
      <w:r w:rsidR="00B23F0B" w:rsidRPr="00B23F0B">
        <w:rPr>
          <w:rFonts w:ascii="Arial" w:hAnsi="Arial" w:cs="Arial"/>
          <w:sz w:val="32"/>
          <w:szCs w:val="32"/>
        </w:rPr>
        <w:t xml:space="preserve"> Class News Letter</w:t>
      </w:r>
    </w:p>
    <w:p w:rsidR="00B23F0B" w:rsidRPr="00B23F0B" w:rsidRDefault="00866D5C" w:rsidP="00B23F0B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utumn 2023</w:t>
      </w:r>
    </w:p>
    <w:p w:rsidR="00AC1EEC" w:rsidRDefault="00AC1EEC" w:rsidP="00AC1EEC">
      <w:pPr>
        <w:tabs>
          <w:tab w:val="right" w:pos="9923"/>
        </w:tabs>
        <w:rPr>
          <w:rFonts w:ascii="Arial" w:hAnsi="Arial" w:cs="Arial"/>
          <w:sz w:val="22"/>
          <w:szCs w:val="22"/>
        </w:rPr>
      </w:pPr>
    </w:p>
    <w:p w:rsidR="00B23F0B" w:rsidRPr="003C08E9" w:rsidRDefault="00B23F0B" w:rsidP="00AC1EEC">
      <w:pPr>
        <w:tabs>
          <w:tab w:val="right" w:pos="9923"/>
        </w:tabs>
        <w:rPr>
          <w:rFonts w:ascii="Arial" w:hAnsi="Arial" w:cs="Arial"/>
          <w:sz w:val="2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23F0B" w:rsidRPr="003C08E9" w:rsidTr="00B23F0B">
        <w:tc>
          <w:tcPr>
            <w:tcW w:w="9912" w:type="dxa"/>
          </w:tcPr>
          <w:p w:rsidR="004D62EB" w:rsidRPr="003C08E9" w:rsidRDefault="00775342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  <w:r w:rsidRPr="003C08E9">
              <w:rPr>
                <w:rFonts w:ascii="Arial" w:hAnsi="Arial" w:cs="Arial"/>
                <w:b/>
                <w:sz w:val="20"/>
                <w:szCs w:val="22"/>
              </w:rPr>
              <w:t>Topic</w:t>
            </w:r>
            <w:r w:rsidR="00B23F0B" w:rsidRPr="003C08E9">
              <w:rPr>
                <w:rFonts w:ascii="Arial" w:hAnsi="Arial" w:cs="Arial"/>
                <w:b/>
                <w:sz w:val="20"/>
                <w:szCs w:val="22"/>
              </w:rPr>
              <w:t>:</w:t>
            </w:r>
            <w:r w:rsidR="004D62EB" w:rsidRPr="003C08E9">
              <w:rPr>
                <w:rFonts w:ascii="Arial" w:hAnsi="Arial" w:cs="Arial"/>
                <w:sz w:val="20"/>
                <w:szCs w:val="22"/>
              </w:rPr>
              <w:t xml:space="preserve"> Our </w:t>
            </w:r>
            <w:r w:rsidRPr="003C08E9">
              <w:rPr>
                <w:rFonts w:ascii="Arial" w:hAnsi="Arial" w:cs="Arial"/>
                <w:sz w:val="20"/>
                <w:szCs w:val="22"/>
              </w:rPr>
              <w:t>topic for this half-term</w:t>
            </w:r>
            <w:r w:rsidR="00866D5C" w:rsidRPr="003C08E9">
              <w:rPr>
                <w:rFonts w:ascii="Arial" w:hAnsi="Arial" w:cs="Arial"/>
                <w:sz w:val="20"/>
                <w:szCs w:val="22"/>
              </w:rPr>
              <w:t xml:space="preserve"> is “Somewhere to Settle</w:t>
            </w:r>
            <w:r w:rsidR="00030128" w:rsidRPr="003C08E9">
              <w:rPr>
                <w:rFonts w:ascii="Arial" w:hAnsi="Arial" w:cs="Arial"/>
                <w:sz w:val="20"/>
                <w:szCs w:val="22"/>
              </w:rPr>
              <w:t>”. We will be investigating the elements that have historically attracted people to choose particular places to settle as well as some of the invaders that made Britain their home, inf</w:t>
            </w:r>
            <w:r w:rsidR="0018544B">
              <w:rPr>
                <w:rFonts w:ascii="Arial" w:hAnsi="Arial" w:cs="Arial"/>
                <w:sz w:val="20"/>
                <w:szCs w:val="22"/>
              </w:rPr>
              <w:t>luencing the culture</w:t>
            </w:r>
            <w:r w:rsidR="00950572" w:rsidRPr="003C08E9">
              <w:rPr>
                <w:rFonts w:ascii="Arial" w:hAnsi="Arial" w:cs="Arial"/>
                <w:sz w:val="20"/>
                <w:szCs w:val="22"/>
              </w:rPr>
              <w:t xml:space="preserve"> including language and place names.</w:t>
            </w:r>
          </w:p>
          <w:p w:rsidR="00B23F0B" w:rsidRPr="003C08E9" w:rsidRDefault="00B23F0B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:rsidR="00B23F0B" w:rsidRPr="003C08E9" w:rsidRDefault="00B23F0B" w:rsidP="00AC1EEC">
      <w:pPr>
        <w:tabs>
          <w:tab w:val="right" w:pos="9923"/>
        </w:tabs>
        <w:rPr>
          <w:rFonts w:ascii="Arial" w:hAnsi="Arial" w:cs="Arial"/>
          <w:sz w:val="2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23F0B" w:rsidRPr="003C08E9" w:rsidTr="00B23F0B">
        <w:tc>
          <w:tcPr>
            <w:tcW w:w="9912" w:type="dxa"/>
          </w:tcPr>
          <w:p w:rsidR="00B23F0B" w:rsidRPr="003C08E9" w:rsidRDefault="002D3E70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  <w:r w:rsidRPr="003C08E9">
              <w:rPr>
                <w:rFonts w:ascii="Arial" w:hAnsi="Arial" w:cs="Arial"/>
                <w:b/>
                <w:sz w:val="20"/>
                <w:szCs w:val="22"/>
              </w:rPr>
              <w:t>PE</w:t>
            </w:r>
            <w:r w:rsidR="00775342" w:rsidRPr="003C08E9">
              <w:rPr>
                <w:rFonts w:ascii="Arial" w:hAnsi="Arial" w:cs="Arial"/>
                <w:sz w:val="20"/>
                <w:szCs w:val="22"/>
              </w:rPr>
              <w:t>: Every Thursday afternoon</w:t>
            </w:r>
            <w:r w:rsidR="007676CB" w:rsidRPr="003C08E9">
              <w:rPr>
                <w:rFonts w:ascii="Arial" w:hAnsi="Arial" w:cs="Arial"/>
                <w:sz w:val="20"/>
                <w:szCs w:val="22"/>
              </w:rPr>
              <w:t>. Please send your children</w:t>
            </w:r>
            <w:r w:rsidRPr="003C08E9">
              <w:rPr>
                <w:rFonts w:ascii="Arial" w:hAnsi="Arial" w:cs="Arial"/>
                <w:sz w:val="20"/>
                <w:szCs w:val="22"/>
              </w:rPr>
              <w:t xml:space="preserve"> to school wearing their PE kit and trainers on these days</w:t>
            </w:r>
            <w:r w:rsidR="007676CB" w:rsidRPr="003C08E9">
              <w:rPr>
                <w:rFonts w:ascii="Arial" w:hAnsi="Arial" w:cs="Arial"/>
                <w:sz w:val="20"/>
                <w:szCs w:val="22"/>
              </w:rPr>
              <w:t>. They will remain in these clothes</w:t>
            </w:r>
            <w:r w:rsidR="00950572" w:rsidRPr="003C08E9">
              <w:rPr>
                <w:rFonts w:ascii="Arial" w:hAnsi="Arial" w:cs="Arial"/>
                <w:sz w:val="20"/>
                <w:szCs w:val="22"/>
              </w:rPr>
              <w:t xml:space="preserve"> for the entire school day.</w:t>
            </w:r>
            <w:r w:rsidR="00671677" w:rsidRPr="003C08E9"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="00950572" w:rsidRPr="003C08E9">
              <w:rPr>
                <w:rFonts w:ascii="Arial" w:hAnsi="Arial" w:cs="Arial"/>
                <w:sz w:val="20"/>
                <w:szCs w:val="22"/>
              </w:rPr>
              <w:t>Please see the school website for the correct PE kit</w:t>
            </w:r>
            <w:r w:rsidR="007676CB" w:rsidRPr="003C08E9">
              <w:rPr>
                <w:rFonts w:ascii="Arial" w:hAnsi="Arial" w:cs="Arial"/>
                <w:sz w:val="20"/>
                <w:szCs w:val="22"/>
              </w:rPr>
              <w:t xml:space="preserve">. </w:t>
            </w:r>
          </w:p>
          <w:p w:rsidR="00DE240C" w:rsidRPr="003C08E9" w:rsidRDefault="00DE240C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</w:p>
          <w:p w:rsidR="00DE240C" w:rsidRPr="003C08E9" w:rsidRDefault="00866D5C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  <w:r w:rsidRPr="003C08E9">
              <w:rPr>
                <w:rFonts w:ascii="Arial" w:hAnsi="Arial" w:cs="Arial"/>
                <w:sz w:val="20"/>
                <w:szCs w:val="22"/>
              </w:rPr>
              <w:t>Swimming lessons will be on Monday mornings starting on 18</w:t>
            </w:r>
            <w:r w:rsidR="00DE240C" w:rsidRPr="003C08E9">
              <w:rPr>
                <w:rFonts w:ascii="Arial" w:hAnsi="Arial" w:cs="Arial"/>
                <w:sz w:val="20"/>
                <w:szCs w:val="22"/>
                <w:vertAlign w:val="superscript"/>
              </w:rPr>
              <w:t>th</w:t>
            </w:r>
            <w:r w:rsidR="00671677" w:rsidRPr="003C08E9">
              <w:rPr>
                <w:rFonts w:ascii="Arial" w:hAnsi="Arial" w:cs="Arial"/>
                <w:sz w:val="20"/>
                <w:szCs w:val="22"/>
              </w:rPr>
              <w:t xml:space="preserve"> Sept</w:t>
            </w:r>
            <w:r w:rsidR="00DE240C" w:rsidRPr="003C08E9">
              <w:rPr>
                <w:rFonts w:ascii="Arial" w:hAnsi="Arial" w:cs="Arial"/>
                <w:sz w:val="20"/>
                <w:szCs w:val="22"/>
              </w:rPr>
              <w:t>ember.</w:t>
            </w:r>
            <w:r w:rsidR="00671677" w:rsidRPr="003C08E9">
              <w:rPr>
                <w:rFonts w:ascii="Arial" w:hAnsi="Arial" w:cs="Arial"/>
                <w:sz w:val="20"/>
                <w:szCs w:val="22"/>
              </w:rPr>
              <w:t xml:space="preserve"> Your child will need an appropriate swimming costume and towel, contained in a draw string bag. See the school website for appropriate swimming kit.</w:t>
            </w:r>
          </w:p>
          <w:p w:rsidR="00B23F0B" w:rsidRPr="003C08E9" w:rsidRDefault="00B23F0B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:rsidR="00B23F0B" w:rsidRPr="003C08E9" w:rsidRDefault="00B23F0B" w:rsidP="00AC1EEC">
      <w:pPr>
        <w:tabs>
          <w:tab w:val="right" w:pos="9923"/>
        </w:tabs>
        <w:rPr>
          <w:rFonts w:ascii="Arial" w:hAnsi="Arial" w:cs="Arial"/>
          <w:sz w:val="2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23F0B" w:rsidRPr="003C08E9" w:rsidTr="00B23F0B">
        <w:tc>
          <w:tcPr>
            <w:tcW w:w="9912" w:type="dxa"/>
          </w:tcPr>
          <w:p w:rsidR="00B23F0B" w:rsidRDefault="00B23F0B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  <w:r w:rsidRPr="003C08E9">
              <w:rPr>
                <w:rFonts w:ascii="Arial" w:hAnsi="Arial" w:cs="Arial"/>
                <w:b/>
                <w:sz w:val="20"/>
                <w:szCs w:val="22"/>
              </w:rPr>
              <w:t>Homework:</w:t>
            </w:r>
            <w:r w:rsidR="007676CB" w:rsidRPr="003C08E9"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="003F0232" w:rsidRPr="003C08E9">
              <w:rPr>
                <w:rFonts w:ascii="Arial" w:hAnsi="Arial" w:cs="Arial"/>
                <w:sz w:val="20"/>
                <w:szCs w:val="22"/>
              </w:rPr>
              <w:t>The children have their homework grid in their green homework books. Please encourage your child to complete one piece of homework per week. These will be marked</w:t>
            </w:r>
            <w:r w:rsidR="00DE240C" w:rsidRPr="003C08E9">
              <w:rPr>
                <w:rFonts w:ascii="Arial" w:hAnsi="Arial" w:cs="Arial"/>
                <w:sz w:val="20"/>
                <w:szCs w:val="22"/>
              </w:rPr>
              <w:t xml:space="preserve"> and returned on the same day</w:t>
            </w:r>
            <w:r w:rsidR="00866D5C" w:rsidRPr="003C08E9">
              <w:rPr>
                <w:rFonts w:ascii="Arial" w:hAnsi="Arial" w:cs="Arial"/>
                <w:sz w:val="20"/>
                <w:szCs w:val="22"/>
              </w:rPr>
              <w:t xml:space="preserve"> wherever possible</w:t>
            </w:r>
            <w:r w:rsidR="00DE240C" w:rsidRPr="003C08E9">
              <w:rPr>
                <w:rFonts w:ascii="Arial" w:hAnsi="Arial" w:cs="Arial"/>
                <w:sz w:val="20"/>
                <w:szCs w:val="22"/>
              </w:rPr>
              <w:t xml:space="preserve">. </w:t>
            </w:r>
            <w:r w:rsidR="00C82590" w:rsidRPr="003C08E9">
              <w:rPr>
                <w:rFonts w:ascii="Arial" w:hAnsi="Arial" w:cs="Arial"/>
                <w:sz w:val="20"/>
                <w:szCs w:val="22"/>
              </w:rPr>
              <w:t xml:space="preserve">We will be using some of the </w:t>
            </w:r>
            <w:proofErr w:type="spellStart"/>
            <w:r w:rsidR="00C82590" w:rsidRPr="003C08E9">
              <w:rPr>
                <w:rFonts w:ascii="Arial" w:hAnsi="Arial" w:cs="Arial"/>
                <w:sz w:val="20"/>
                <w:szCs w:val="22"/>
              </w:rPr>
              <w:t>homework</w:t>
            </w:r>
            <w:r w:rsidR="00866D5C" w:rsidRPr="003C08E9">
              <w:rPr>
                <w:rFonts w:ascii="Arial" w:hAnsi="Arial" w:cs="Arial"/>
                <w:sz w:val="20"/>
                <w:szCs w:val="22"/>
              </w:rPr>
              <w:t>s</w:t>
            </w:r>
            <w:proofErr w:type="spellEnd"/>
            <w:r w:rsidR="00866D5C" w:rsidRPr="003C08E9">
              <w:rPr>
                <w:rFonts w:ascii="Arial" w:hAnsi="Arial" w:cs="Arial"/>
                <w:sz w:val="20"/>
                <w:szCs w:val="22"/>
              </w:rPr>
              <w:t xml:space="preserve"> to populate our Topic Display so please ensure neat presentation.</w:t>
            </w:r>
          </w:p>
          <w:p w:rsidR="001A29C7" w:rsidRPr="003C08E9" w:rsidRDefault="001A29C7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t is of great benefit to the children to work alongside an adult so please guide them if they need help.</w:t>
            </w:r>
          </w:p>
          <w:p w:rsidR="00B23F0B" w:rsidRPr="003C08E9" w:rsidRDefault="00B23F0B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:rsidR="00B23F0B" w:rsidRPr="003C08E9" w:rsidRDefault="00B23F0B" w:rsidP="00AC1EEC">
      <w:pPr>
        <w:tabs>
          <w:tab w:val="right" w:pos="9923"/>
        </w:tabs>
        <w:rPr>
          <w:rFonts w:ascii="Arial" w:hAnsi="Arial" w:cs="Arial"/>
          <w:sz w:val="2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23F0B" w:rsidRPr="003C08E9" w:rsidTr="00B23F0B">
        <w:tc>
          <w:tcPr>
            <w:tcW w:w="9912" w:type="dxa"/>
          </w:tcPr>
          <w:p w:rsidR="00351EFA" w:rsidRPr="003C08E9" w:rsidRDefault="00C82590" w:rsidP="00351EFA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  <w:r w:rsidRPr="003C08E9">
              <w:rPr>
                <w:rFonts w:ascii="Arial" w:hAnsi="Arial" w:cs="Arial"/>
                <w:b/>
                <w:sz w:val="20"/>
                <w:szCs w:val="22"/>
              </w:rPr>
              <w:t>Forest School</w:t>
            </w:r>
            <w:r w:rsidR="00B23F0B" w:rsidRPr="003C08E9">
              <w:rPr>
                <w:rFonts w:ascii="Arial" w:hAnsi="Arial" w:cs="Arial"/>
                <w:b/>
                <w:sz w:val="20"/>
                <w:szCs w:val="22"/>
              </w:rPr>
              <w:t>:</w:t>
            </w:r>
            <w:r w:rsidR="00950572" w:rsidRPr="003C08E9">
              <w:rPr>
                <w:rFonts w:ascii="Arial" w:hAnsi="Arial" w:cs="Arial"/>
                <w:sz w:val="20"/>
                <w:szCs w:val="22"/>
              </w:rPr>
              <w:t xml:space="preserve"> Trent Class</w:t>
            </w:r>
            <w:r w:rsidRPr="003C08E9">
              <w:rPr>
                <w:rFonts w:ascii="Arial" w:hAnsi="Arial" w:cs="Arial"/>
                <w:sz w:val="20"/>
                <w:szCs w:val="22"/>
              </w:rPr>
              <w:t xml:space="preserve"> will begin their block of Forest School sessions on Friday </w:t>
            </w:r>
            <w:r w:rsidR="00950572" w:rsidRPr="003C08E9">
              <w:rPr>
                <w:rFonts w:ascii="Arial" w:hAnsi="Arial" w:cs="Arial"/>
                <w:sz w:val="20"/>
                <w:szCs w:val="22"/>
              </w:rPr>
              <w:t>15</w:t>
            </w:r>
            <w:r w:rsidRPr="003C08E9">
              <w:rPr>
                <w:rFonts w:ascii="Arial" w:hAnsi="Arial" w:cs="Arial"/>
                <w:sz w:val="20"/>
                <w:szCs w:val="22"/>
                <w:vertAlign w:val="superscript"/>
              </w:rPr>
              <w:t>th</w:t>
            </w:r>
            <w:r w:rsidRPr="003C08E9">
              <w:rPr>
                <w:rFonts w:ascii="Arial" w:hAnsi="Arial" w:cs="Arial"/>
                <w:sz w:val="20"/>
                <w:szCs w:val="22"/>
              </w:rPr>
              <w:t xml:space="preserve"> September. </w:t>
            </w:r>
            <w:r w:rsidR="00DE240C" w:rsidRPr="003C08E9">
              <w:rPr>
                <w:rFonts w:ascii="Arial" w:hAnsi="Arial" w:cs="Arial"/>
                <w:sz w:val="20"/>
                <w:szCs w:val="22"/>
              </w:rPr>
              <w:t>As these sessions are</w:t>
            </w:r>
            <w:r w:rsidR="00351EFA" w:rsidRPr="003C08E9">
              <w:rPr>
                <w:rFonts w:ascii="Arial" w:hAnsi="Arial" w:cs="Arial"/>
                <w:sz w:val="20"/>
                <w:szCs w:val="22"/>
              </w:rPr>
              <w:t xml:space="preserve"> spent outdoors in all weathers the children will need to be adequately kitted-out. Wellies and a warm, waterproof coat are essential during wet, cold weather and waterproof trousers may also be beneficial. A dedicated </w:t>
            </w:r>
            <w:r w:rsidR="00DE240C" w:rsidRPr="003C08E9">
              <w:rPr>
                <w:rFonts w:ascii="Arial" w:hAnsi="Arial" w:cs="Arial"/>
                <w:sz w:val="20"/>
                <w:szCs w:val="22"/>
              </w:rPr>
              <w:t>kit bag for these items is</w:t>
            </w:r>
            <w:r w:rsidR="00351EFA" w:rsidRPr="003C08E9">
              <w:rPr>
                <w:rFonts w:ascii="Arial" w:hAnsi="Arial" w:cs="Arial"/>
                <w:sz w:val="20"/>
                <w:szCs w:val="22"/>
              </w:rPr>
              <w:t xml:space="preserve"> a good idea, to be brought into school each Friday and returned with your child at the end of the day.</w:t>
            </w:r>
          </w:p>
          <w:p w:rsidR="00B23F0B" w:rsidRPr="003C08E9" w:rsidRDefault="00351EFA" w:rsidP="00351EFA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  <w:r w:rsidRPr="003C08E9">
              <w:rPr>
                <w:rFonts w:ascii="Arial" w:hAnsi="Arial" w:cs="Arial"/>
                <w:sz w:val="20"/>
                <w:szCs w:val="22"/>
              </w:rPr>
              <w:t>We will provide sustenance through the cold weather with a warm drink (usually hot chocolate) and snacks such as marshmallows, toast and biscuits. If your child has any allergies to this end, please let the school office know.</w:t>
            </w:r>
          </w:p>
          <w:p w:rsidR="00B23F0B" w:rsidRPr="003C08E9" w:rsidRDefault="00B23F0B" w:rsidP="00C82590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</w:p>
        </w:tc>
      </w:tr>
    </w:tbl>
    <w:p w:rsidR="00B23F0B" w:rsidRPr="003C08E9" w:rsidRDefault="00B23F0B" w:rsidP="00AC1EEC">
      <w:pPr>
        <w:tabs>
          <w:tab w:val="right" w:pos="9923"/>
        </w:tabs>
        <w:rPr>
          <w:rFonts w:ascii="Arial" w:hAnsi="Arial" w:cs="Arial"/>
          <w:sz w:val="20"/>
          <w:szCs w:val="22"/>
        </w:rPr>
      </w:pPr>
    </w:p>
    <w:tbl>
      <w:tblPr>
        <w:tblW w:w="9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6"/>
      </w:tblGrid>
      <w:tr w:rsidR="00C82590" w:rsidRPr="003C08E9" w:rsidTr="003C08E9">
        <w:trPr>
          <w:trHeight w:val="709"/>
        </w:trPr>
        <w:tc>
          <w:tcPr>
            <w:tcW w:w="9936" w:type="dxa"/>
          </w:tcPr>
          <w:p w:rsidR="00C82590" w:rsidRPr="003C08E9" w:rsidRDefault="00C82590" w:rsidP="00AC1EEC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  <w:r w:rsidRPr="003C08E9">
              <w:rPr>
                <w:rFonts w:ascii="Arial" w:hAnsi="Arial" w:cs="Arial"/>
                <w:b/>
                <w:sz w:val="20"/>
                <w:szCs w:val="22"/>
              </w:rPr>
              <w:t xml:space="preserve">Spellings and Tables: </w:t>
            </w:r>
            <w:r w:rsidRPr="003C08E9">
              <w:rPr>
                <w:rFonts w:ascii="Arial" w:hAnsi="Arial" w:cs="Arial"/>
                <w:sz w:val="20"/>
                <w:szCs w:val="22"/>
              </w:rPr>
              <w:t>Spellings and tables tests will be o</w:t>
            </w:r>
            <w:r w:rsidR="00950572" w:rsidRPr="003C08E9">
              <w:rPr>
                <w:rFonts w:ascii="Arial" w:hAnsi="Arial" w:cs="Arial"/>
                <w:sz w:val="20"/>
                <w:szCs w:val="22"/>
              </w:rPr>
              <w:t>n Thursdays, beginning 1</w:t>
            </w:r>
            <w:r w:rsidR="0018544B">
              <w:rPr>
                <w:rFonts w:ascii="Arial" w:hAnsi="Arial" w:cs="Arial"/>
                <w:sz w:val="20"/>
                <w:szCs w:val="22"/>
              </w:rPr>
              <w:t>4</w:t>
            </w:r>
            <w:r w:rsidR="00950572" w:rsidRPr="003C08E9">
              <w:rPr>
                <w:rFonts w:ascii="Arial" w:hAnsi="Arial" w:cs="Arial"/>
                <w:sz w:val="20"/>
                <w:szCs w:val="22"/>
                <w:vertAlign w:val="superscript"/>
              </w:rPr>
              <w:t>th</w:t>
            </w:r>
            <w:r w:rsidR="00950572" w:rsidRPr="003C08E9">
              <w:rPr>
                <w:rFonts w:ascii="Arial" w:hAnsi="Arial" w:cs="Arial"/>
                <w:sz w:val="20"/>
                <w:szCs w:val="22"/>
              </w:rPr>
              <w:t xml:space="preserve"> September</w:t>
            </w:r>
            <w:r w:rsidRPr="003C08E9">
              <w:rPr>
                <w:rFonts w:ascii="Arial" w:hAnsi="Arial" w:cs="Arial"/>
                <w:sz w:val="20"/>
                <w:szCs w:val="22"/>
              </w:rPr>
              <w:t>. Please spend time with your child learning these in preparation. They will bring home work to learn on Thursday.</w:t>
            </w:r>
          </w:p>
        </w:tc>
      </w:tr>
    </w:tbl>
    <w:p w:rsidR="00C82590" w:rsidRPr="003C08E9" w:rsidRDefault="00C82590" w:rsidP="00AC1EEC">
      <w:pPr>
        <w:tabs>
          <w:tab w:val="right" w:pos="9923"/>
        </w:tabs>
        <w:rPr>
          <w:rFonts w:ascii="Arial" w:hAnsi="Arial" w:cs="Arial"/>
          <w:sz w:val="20"/>
          <w:szCs w:val="22"/>
        </w:rPr>
      </w:pPr>
    </w:p>
    <w:tbl>
      <w:tblPr>
        <w:tblW w:w="9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6"/>
      </w:tblGrid>
      <w:tr w:rsidR="00950572" w:rsidRPr="003C08E9" w:rsidTr="00B72E2B">
        <w:trPr>
          <w:trHeight w:val="1163"/>
        </w:trPr>
        <w:tc>
          <w:tcPr>
            <w:tcW w:w="9936" w:type="dxa"/>
          </w:tcPr>
          <w:p w:rsidR="00950572" w:rsidRPr="003C08E9" w:rsidRDefault="00950572" w:rsidP="00B72E2B">
            <w:pPr>
              <w:tabs>
                <w:tab w:val="right" w:pos="9923"/>
              </w:tabs>
              <w:rPr>
                <w:rFonts w:ascii="Arial" w:hAnsi="Arial" w:cs="Arial"/>
                <w:sz w:val="20"/>
                <w:szCs w:val="22"/>
              </w:rPr>
            </w:pPr>
            <w:r w:rsidRPr="003C08E9">
              <w:rPr>
                <w:rFonts w:ascii="Arial" w:hAnsi="Arial" w:cs="Arial"/>
                <w:b/>
                <w:sz w:val="20"/>
                <w:szCs w:val="22"/>
              </w:rPr>
              <w:t xml:space="preserve">Staffing in Trent Class: </w:t>
            </w:r>
            <w:r w:rsidR="0018544B">
              <w:rPr>
                <w:rFonts w:ascii="Arial" w:hAnsi="Arial" w:cs="Arial"/>
                <w:sz w:val="20"/>
                <w:szCs w:val="22"/>
              </w:rPr>
              <w:t>I</w:t>
            </w:r>
            <w:r w:rsidRPr="003C08E9">
              <w:rPr>
                <w:rFonts w:ascii="Arial" w:hAnsi="Arial" w:cs="Arial"/>
                <w:sz w:val="20"/>
                <w:szCs w:val="22"/>
              </w:rPr>
              <w:t>n Trent Class this year the children will be taught in year groups in the mornings for Maths and English. Year</w:t>
            </w:r>
            <w:r w:rsidR="003C08E9" w:rsidRPr="003C08E9">
              <w:rPr>
                <w:rFonts w:ascii="Arial" w:hAnsi="Arial" w:cs="Arial"/>
                <w:sz w:val="20"/>
                <w:szCs w:val="22"/>
              </w:rPr>
              <w:t xml:space="preserve"> 3 children will be taught by Mr</w:t>
            </w:r>
            <w:r w:rsidRPr="003C08E9">
              <w:rPr>
                <w:rFonts w:ascii="Arial" w:hAnsi="Arial" w:cs="Arial"/>
                <w:sz w:val="20"/>
                <w:szCs w:val="22"/>
              </w:rPr>
              <w:t xml:space="preserve"> Comasky in Trent Classroom, whilst Year 4 children are taught in the hall by Mrs Briggs on Mondays a</w:t>
            </w:r>
            <w:r w:rsidR="003C08E9" w:rsidRPr="003C08E9">
              <w:rPr>
                <w:rFonts w:ascii="Arial" w:hAnsi="Arial" w:cs="Arial"/>
                <w:sz w:val="20"/>
                <w:szCs w:val="22"/>
              </w:rPr>
              <w:t>nd Tuesdays and Mrs Yeo</w:t>
            </w:r>
            <w:r w:rsidRPr="003C08E9">
              <w:rPr>
                <w:rFonts w:ascii="Arial" w:hAnsi="Arial" w:cs="Arial"/>
                <w:sz w:val="20"/>
                <w:szCs w:val="22"/>
              </w:rPr>
              <w:t xml:space="preserve"> Wednesday</w:t>
            </w:r>
            <w:r w:rsidR="003C08E9" w:rsidRPr="003C08E9">
              <w:rPr>
                <w:rFonts w:ascii="Arial" w:hAnsi="Arial" w:cs="Arial"/>
                <w:sz w:val="20"/>
                <w:szCs w:val="22"/>
              </w:rPr>
              <w:t>s</w:t>
            </w:r>
            <w:r w:rsidRPr="003C08E9">
              <w:rPr>
                <w:rFonts w:ascii="Arial" w:hAnsi="Arial" w:cs="Arial"/>
                <w:sz w:val="20"/>
                <w:szCs w:val="22"/>
              </w:rPr>
              <w:t xml:space="preserve"> to Friday</w:t>
            </w:r>
            <w:r w:rsidR="003C08E9" w:rsidRPr="003C08E9">
              <w:rPr>
                <w:rFonts w:ascii="Arial" w:hAnsi="Arial" w:cs="Arial"/>
                <w:sz w:val="20"/>
                <w:szCs w:val="22"/>
              </w:rPr>
              <w:t>s</w:t>
            </w:r>
            <w:r w:rsidRPr="003C08E9">
              <w:rPr>
                <w:rFonts w:ascii="Arial" w:hAnsi="Arial" w:cs="Arial"/>
                <w:sz w:val="20"/>
                <w:szCs w:val="22"/>
              </w:rPr>
              <w:t>.</w:t>
            </w:r>
            <w:r w:rsidR="003C08E9" w:rsidRPr="003C08E9">
              <w:rPr>
                <w:rFonts w:ascii="Arial" w:hAnsi="Arial" w:cs="Arial"/>
                <w:sz w:val="20"/>
                <w:szCs w:val="22"/>
              </w:rPr>
              <w:t xml:space="preserve"> Afternoons will be in Trent Classroom as a whole group.</w:t>
            </w:r>
            <w:bookmarkStart w:id="0" w:name="_GoBack"/>
            <w:bookmarkEnd w:id="0"/>
          </w:p>
        </w:tc>
      </w:tr>
    </w:tbl>
    <w:p w:rsidR="00950572" w:rsidRPr="00035559" w:rsidRDefault="00950572" w:rsidP="00AC1EEC">
      <w:pPr>
        <w:tabs>
          <w:tab w:val="right" w:pos="9923"/>
        </w:tabs>
        <w:rPr>
          <w:rFonts w:ascii="Arial" w:hAnsi="Arial" w:cs="Arial"/>
          <w:sz w:val="22"/>
          <w:szCs w:val="22"/>
        </w:rPr>
      </w:pPr>
    </w:p>
    <w:sectPr w:rsidR="00950572" w:rsidRPr="00035559" w:rsidSect="005A11A5">
      <w:headerReference w:type="default" r:id="rId8"/>
      <w:footerReference w:type="default" r:id="rId9"/>
      <w:pgSz w:w="11906" w:h="16838"/>
      <w:pgMar w:top="4133" w:right="992" w:bottom="1440" w:left="992" w:header="539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7F02" w:rsidRDefault="00E77F02">
      <w:r>
        <w:separator/>
      </w:r>
    </w:p>
  </w:endnote>
  <w:endnote w:type="continuationSeparator" w:id="0">
    <w:p w:rsidR="00E77F02" w:rsidRDefault="00E77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08" w:type="dxa"/>
      <w:tblInd w:w="-252" w:type="dxa"/>
      <w:tblLayout w:type="fixed"/>
      <w:tblLook w:val="01E0" w:firstRow="1" w:lastRow="1" w:firstColumn="1" w:lastColumn="1" w:noHBand="0" w:noVBand="0"/>
    </w:tblPr>
    <w:tblGrid>
      <w:gridCol w:w="900"/>
      <w:gridCol w:w="5130"/>
      <w:gridCol w:w="4678"/>
    </w:tblGrid>
    <w:tr w:rsidR="00027123" w:rsidTr="0039365C">
      <w:tc>
        <w:tcPr>
          <w:tcW w:w="900" w:type="dxa"/>
          <w:shd w:val="clear" w:color="auto" w:fill="auto"/>
        </w:tcPr>
        <w:p w:rsidR="00027123" w:rsidRPr="003816F5" w:rsidRDefault="00800658" w:rsidP="00150C9D">
          <w:pPr>
            <w:pStyle w:val="Footer"/>
            <w:rPr>
              <w:sz w:val="16"/>
              <w:szCs w:val="16"/>
            </w:rPr>
          </w:pPr>
          <w:r>
            <w:rPr>
              <w:noProof/>
              <w:sz w:val="16"/>
              <w:szCs w:val="16"/>
            </w:rPr>
            <w:drawing>
              <wp:inline distT="0" distB="0" distL="0" distR="0" wp14:anchorId="32B63BCC" wp14:editId="1420D927">
                <wp:extent cx="501650" cy="501650"/>
                <wp:effectExtent l="0" t="0" r="0" b="0"/>
                <wp:docPr id="2" name="Picture 2" descr="OutstandingLogo08-09_RGB_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OutstandingLogo08-09_RGB_5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1650" cy="50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  <w:shd w:val="clear" w:color="auto" w:fill="auto"/>
        </w:tcPr>
        <w:p w:rsidR="00027123" w:rsidRPr="003816F5" w:rsidRDefault="00027123" w:rsidP="00505396">
          <w:pPr>
            <w:pStyle w:val="Footer"/>
            <w:rPr>
              <w:rFonts w:ascii="Century Schoolbook" w:hAnsi="Century Schoolbook" w:cs="Microsoft Sans Serif"/>
              <w:color w:val="004B96"/>
              <w:sz w:val="16"/>
              <w:szCs w:val="16"/>
            </w:rPr>
          </w:pPr>
          <w:r w:rsidRPr="003816F5">
            <w:rPr>
              <w:rFonts w:ascii="Century Schoolbook" w:hAnsi="Century Schoolbook" w:cs="Microsoft Sans Serif"/>
              <w:color w:val="004B96"/>
              <w:sz w:val="16"/>
              <w:szCs w:val="16"/>
            </w:rPr>
            <w:t>Sale &amp; Davys C of E Controlled Primary School</w:t>
          </w:r>
        </w:p>
        <w:p w:rsidR="00027123" w:rsidRPr="003816F5" w:rsidRDefault="00027123" w:rsidP="003816F5">
          <w:pPr>
            <w:pStyle w:val="Footer"/>
            <w:spacing w:line="360" w:lineRule="auto"/>
            <w:rPr>
              <w:rFonts w:ascii="Century Schoolbook" w:hAnsi="Century Schoolbook" w:cs="Microsoft Sans Serif"/>
              <w:color w:val="004B96"/>
              <w:sz w:val="16"/>
              <w:szCs w:val="16"/>
            </w:rPr>
          </w:pPr>
          <w:smartTag w:uri="urn:schemas-microsoft-com:office:smarttags" w:element="Street">
            <w:smartTag w:uri="urn:schemas-microsoft-com:office:smarttags" w:element="address">
              <w:r w:rsidRPr="003816F5">
                <w:rPr>
                  <w:rFonts w:ascii="Century Schoolbook" w:hAnsi="Century Schoolbook" w:cs="Microsoft Sans Serif"/>
                  <w:color w:val="004B96"/>
                  <w:sz w:val="16"/>
                  <w:szCs w:val="16"/>
                </w:rPr>
                <w:t>Twyford Road</w:t>
              </w:r>
            </w:smartTag>
          </w:smartTag>
          <w:r w:rsidRPr="003816F5">
            <w:rPr>
              <w:rFonts w:ascii="Century Schoolbook" w:hAnsi="Century Schoolbook" w:cs="Microsoft Sans Serif"/>
              <w:color w:val="004B96"/>
              <w:sz w:val="16"/>
              <w:szCs w:val="16"/>
            </w:rPr>
            <w:t xml:space="preserve">, Barrow Upon </w:t>
          </w:r>
          <w:smartTag w:uri="urn:schemas-microsoft-com:office:smarttags" w:element="City">
            <w:r w:rsidRPr="003816F5">
              <w:rPr>
                <w:rFonts w:ascii="Century Schoolbook" w:hAnsi="Century Schoolbook" w:cs="Microsoft Sans Serif"/>
                <w:color w:val="004B96"/>
                <w:sz w:val="16"/>
                <w:szCs w:val="16"/>
              </w:rPr>
              <w:t>Trent</w:t>
            </w:r>
          </w:smartTag>
          <w:r w:rsidRPr="003816F5">
            <w:rPr>
              <w:rFonts w:ascii="Century Schoolbook" w:hAnsi="Century Schoolbook" w:cs="Microsoft Sans Serif"/>
              <w:color w:val="004B96"/>
              <w:sz w:val="16"/>
              <w:szCs w:val="16"/>
            </w:rPr>
            <w:t xml:space="preserve">, </w:t>
          </w:r>
          <w:smartTag w:uri="urn:schemas-microsoft-com:office:smarttags" w:element="City">
            <w:smartTag w:uri="urn:schemas-microsoft-com:office:smarttags" w:element="place">
              <w:r w:rsidRPr="003816F5">
                <w:rPr>
                  <w:rFonts w:ascii="Century Schoolbook" w:hAnsi="Century Schoolbook" w:cs="Microsoft Sans Serif"/>
                  <w:color w:val="004B96"/>
                  <w:sz w:val="16"/>
                  <w:szCs w:val="16"/>
                </w:rPr>
                <w:t>Derby</w:t>
              </w:r>
            </w:smartTag>
          </w:smartTag>
          <w:r w:rsidRPr="003816F5">
            <w:rPr>
              <w:rFonts w:ascii="Century Schoolbook" w:hAnsi="Century Schoolbook" w:cs="Microsoft Sans Serif"/>
              <w:color w:val="004B96"/>
              <w:sz w:val="16"/>
              <w:szCs w:val="16"/>
            </w:rPr>
            <w:t xml:space="preserve"> DE73 7HA</w:t>
          </w:r>
        </w:p>
        <w:p w:rsidR="00027123" w:rsidRPr="003816F5" w:rsidRDefault="0039365C" w:rsidP="0039365C">
          <w:pPr>
            <w:pStyle w:val="Footer"/>
            <w:tabs>
              <w:tab w:val="clear" w:pos="4153"/>
            </w:tabs>
            <w:ind w:right="-250"/>
            <w:rPr>
              <w:color w:val="0066CC"/>
              <w:sz w:val="16"/>
              <w:szCs w:val="16"/>
            </w:rPr>
          </w:pPr>
          <w:r>
            <w:rPr>
              <w:rFonts w:ascii="Century Schoolbook" w:hAnsi="Century Schoolbook" w:cs="Microsoft Sans Serif"/>
              <w:color w:val="004B96"/>
              <w:sz w:val="16"/>
              <w:szCs w:val="16"/>
            </w:rPr>
            <w:t>Telephone: 01332 702072 Email: info</w:t>
          </w:r>
          <w:r w:rsidR="00027123" w:rsidRPr="003816F5">
            <w:rPr>
              <w:rFonts w:ascii="Century Schoolbook" w:hAnsi="Century Schoolbook" w:cs="Microsoft Sans Serif"/>
              <w:color w:val="004B96"/>
              <w:sz w:val="16"/>
              <w:szCs w:val="16"/>
            </w:rPr>
            <w:t>@saledavys.derbyshire.sch.uk</w:t>
          </w:r>
        </w:p>
      </w:tc>
      <w:tc>
        <w:tcPr>
          <w:tcW w:w="4678" w:type="dxa"/>
          <w:shd w:val="clear" w:color="auto" w:fill="auto"/>
        </w:tcPr>
        <w:p w:rsidR="00027123" w:rsidRDefault="00A51265" w:rsidP="0039365C">
          <w:pPr>
            <w:pStyle w:val="Footer"/>
            <w:ind w:left="-108" w:hanging="141"/>
            <w:jc w:val="right"/>
          </w:pPr>
          <w:r>
            <w:object w:dxaOrig="5290" w:dyaOrig="132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224pt;height:55.5pt">
                <v:imagedata r:id="rId2" o:title=""/>
              </v:shape>
              <o:OLEObject Type="Embed" ProgID="PBrush" ShapeID="_x0000_i1025" DrawAspect="Content" ObjectID="_1755598090" r:id="rId3"/>
            </w:object>
          </w:r>
        </w:p>
      </w:tc>
    </w:tr>
  </w:tbl>
  <w:p w:rsidR="00027123" w:rsidRDefault="00027123" w:rsidP="0050539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7F02" w:rsidRDefault="00E77F02">
      <w:r>
        <w:separator/>
      </w:r>
    </w:p>
  </w:footnote>
  <w:footnote w:type="continuationSeparator" w:id="0">
    <w:p w:rsidR="00E77F02" w:rsidRDefault="00E77F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7123" w:rsidRDefault="00800658" w:rsidP="00BC427B">
    <w:pPr>
      <w:pStyle w:val="Header"/>
      <w:jc w:val="center"/>
    </w:pPr>
    <w:r>
      <w:rPr>
        <w:noProof/>
      </w:rPr>
      <w:drawing>
        <wp:inline distT="0" distB="0" distL="0" distR="0" wp14:anchorId="6B4922A7" wp14:editId="6FC34EE3">
          <wp:extent cx="1358900" cy="2381250"/>
          <wp:effectExtent l="0" t="0" r="0" b="0"/>
          <wp:docPr id="1" name="Picture 1" descr="Logo with Sarah Detai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Sarah Detail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2381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C6BBF"/>
    <w:multiLevelType w:val="hybridMultilevel"/>
    <w:tmpl w:val="9F6A5412"/>
    <w:lvl w:ilvl="0" w:tplc="8374A10A">
      <w:start w:val="8"/>
      <w:numFmt w:val="bullet"/>
      <w:lvlText w:val="-"/>
      <w:lvlJc w:val="left"/>
      <w:pPr>
        <w:ind w:left="720" w:hanging="360"/>
      </w:pPr>
      <w:rPr>
        <w:rFonts w:ascii="Microsoft Sans Serif" w:eastAsia="Times New Roman" w:hAnsi="Microsoft Sans Serif" w:cs="Microsoft Sans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4416CF"/>
    <w:multiLevelType w:val="hybridMultilevel"/>
    <w:tmpl w:val="5D7615D2"/>
    <w:lvl w:ilvl="0" w:tplc="E11204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EE320D"/>
    <w:multiLevelType w:val="hybridMultilevel"/>
    <w:tmpl w:val="D27676CC"/>
    <w:lvl w:ilvl="0" w:tplc="E1120450">
      <w:start w:val="1"/>
      <w:numFmt w:val="bullet"/>
      <w:lvlText w:val=""/>
      <w:lvlJc w:val="left"/>
      <w:pPr>
        <w:ind w:left="10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3BF577F5"/>
    <w:multiLevelType w:val="hybridMultilevel"/>
    <w:tmpl w:val="ADC02F2C"/>
    <w:lvl w:ilvl="0" w:tplc="E1120450">
      <w:start w:val="1"/>
      <w:numFmt w:val="bullet"/>
      <w:lvlText w:val=""/>
      <w:lvlJc w:val="left"/>
      <w:pPr>
        <w:ind w:left="10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777B093A"/>
    <w:multiLevelType w:val="hybridMultilevel"/>
    <w:tmpl w:val="63960AA8"/>
    <w:lvl w:ilvl="0" w:tplc="E112045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QCA2NDE0MLCzNDAyUdpeDU4uLM/DyQAsNaAMOtUR8sAAAA"/>
  </w:docVars>
  <w:rsids>
    <w:rsidRoot w:val="002B0B73"/>
    <w:rsid w:val="00010598"/>
    <w:rsid w:val="00012871"/>
    <w:rsid w:val="00027123"/>
    <w:rsid w:val="00030128"/>
    <w:rsid w:val="00035559"/>
    <w:rsid w:val="0007011E"/>
    <w:rsid w:val="0007342F"/>
    <w:rsid w:val="000A1E0C"/>
    <w:rsid w:val="000E4E04"/>
    <w:rsid w:val="001069F6"/>
    <w:rsid w:val="00146561"/>
    <w:rsid w:val="00146777"/>
    <w:rsid w:val="00150C9D"/>
    <w:rsid w:val="00154F4C"/>
    <w:rsid w:val="0018544B"/>
    <w:rsid w:val="00196B18"/>
    <w:rsid w:val="001A1C0D"/>
    <w:rsid w:val="001A29C7"/>
    <w:rsid w:val="001A2D8D"/>
    <w:rsid w:val="001B14ED"/>
    <w:rsid w:val="001C1A03"/>
    <w:rsid w:val="001C2D46"/>
    <w:rsid w:val="001F1030"/>
    <w:rsid w:val="0020198A"/>
    <w:rsid w:val="002422E9"/>
    <w:rsid w:val="00255B7D"/>
    <w:rsid w:val="0025681A"/>
    <w:rsid w:val="002572C2"/>
    <w:rsid w:val="002675E9"/>
    <w:rsid w:val="002835BA"/>
    <w:rsid w:val="002A5C05"/>
    <w:rsid w:val="002B0B73"/>
    <w:rsid w:val="002B50C1"/>
    <w:rsid w:val="002C72D8"/>
    <w:rsid w:val="002D3E70"/>
    <w:rsid w:val="002D5302"/>
    <w:rsid w:val="002E15C8"/>
    <w:rsid w:val="002F17BF"/>
    <w:rsid w:val="002F3685"/>
    <w:rsid w:val="00341160"/>
    <w:rsid w:val="00341993"/>
    <w:rsid w:val="0035076B"/>
    <w:rsid w:val="00351EFA"/>
    <w:rsid w:val="00361663"/>
    <w:rsid w:val="003758CF"/>
    <w:rsid w:val="003816F5"/>
    <w:rsid w:val="0039365C"/>
    <w:rsid w:val="003B76E1"/>
    <w:rsid w:val="003C08E9"/>
    <w:rsid w:val="003C2AD2"/>
    <w:rsid w:val="003D4497"/>
    <w:rsid w:val="003F0232"/>
    <w:rsid w:val="004240F5"/>
    <w:rsid w:val="00425E42"/>
    <w:rsid w:val="004810BD"/>
    <w:rsid w:val="0048121C"/>
    <w:rsid w:val="004A4AEC"/>
    <w:rsid w:val="004C02F3"/>
    <w:rsid w:val="004D2AC0"/>
    <w:rsid w:val="004D62EB"/>
    <w:rsid w:val="004D63E7"/>
    <w:rsid w:val="004F1DEB"/>
    <w:rsid w:val="00505396"/>
    <w:rsid w:val="00505ECF"/>
    <w:rsid w:val="00591CFF"/>
    <w:rsid w:val="005A11A5"/>
    <w:rsid w:val="005A31F9"/>
    <w:rsid w:val="005C2FB2"/>
    <w:rsid w:val="005E24A5"/>
    <w:rsid w:val="005E5496"/>
    <w:rsid w:val="00600793"/>
    <w:rsid w:val="00652419"/>
    <w:rsid w:val="00671677"/>
    <w:rsid w:val="006C3788"/>
    <w:rsid w:val="006C5398"/>
    <w:rsid w:val="006F2218"/>
    <w:rsid w:val="007247F3"/>
    <w:rsid w:val="007676CB"/>
    <w:rsid w:val="00775342"/>
    <w:rsid w:val="007E3ADE"/>
    <w:rsid w:val="00800658"/>
    <w:rsid w:val="00836617"/>
    <w:rsid w:val="00844EF0"/>
    <w:rsid w:val="00866D5C"/>
    <w:rsid w:val="00893742"/>
    <w:rsid w:val="008A4176"/>
    <w:rsid w:val="008E4A14"/>
    <w:rsid w:val="0090313C"/>
    <w:rsid w:val="00950572"/>
    <w:rsid w:val="00955DBD"/>
    <w:rsid w:val="0097355A"/>
    <w:rsid w:val="009B7C66"/>
    <w:rsid w:val="009C4A41"/>
    <w:rsid w:val="009E5E57"/>
    <w:rsid w:val="00A51265"/>
    <w:rsid w:val="00A75467"/>
    <w:rsid w:val="00AA1790"/>
    <w:rsid w:val="00AA491E"/>
    <w:rsid w:val="00AA5FF1"/>
    <w:rsid w:val="00AC1EEC"/>
    <w:rsid w:val="00AD20DE"/>
    <w:rsid w:val="00B113FD"/>
    <w:rsid w:val="00B23F0B"/>
    <w:rsid w:val="00B3664F"/>
    <w:rsid w:val="00B56D1D"/>
    <w:rsid w:val="00B62B01"/>
    <w:rsid w:val="00B90BC7"/>
    <w:rsid w:val="00B93D4C"/>
    <w:rsid w:val="00B9481A"/>
    <w:rsid w:val="00BB7AC9"/>
    <w:rsid w:val="00BC427B"/>
    <w:rsid w:val="00BD398E"/>
    <w:rsid w:val="00BE3CAB"/>
    <w:rsid w:val="00BF7E5A"/>
    <w:rsid w:val="00C1014B"/>
    <w:rsid w:val="00C349D3"/>
    <w:rsid w:val="00C36CAD"/>
    <w:rsid w:val="00C40ED7"/>
    <w:rsid w:val="00C82590"/>
    <w:rsid w:val="00C8665A"/>
    <w:rsid w:val="00CA1A69"/>
    <w:rsid w:val="00CC2E05"/>
    <w:rsid w:val="00CC76D1"/>
    <w:rsid w:val="00CF64D2"/>
    <w:rsid w:val="00D044F5"/>
    <w:rsid w:val="00D92B6D"/>
    <w:rsid w:val="00DA242F"/>
    <w:rsid w:val="00DC610A"/>
    <w:rsid w:val="00DE240C"/>
    <w:rsid w:val="00DE2C49"/>
    <w:rsid w:val="00DF2C31"/>
    <w:rsid w:val="00E17C50"/>
    <w:rsid w:val="00E202FA"/>
    <w:rsid w:val="00E35BD9"/>
    <w:rsid w:val="00E7115B"/>
    <w:rsid w:val="00E77F02"/>
    <w:rsid w:val="00E80212"/>
    <w:rsid w:val="00E86242"/>
    <w:rsid w:val="00EB54FC"/>
    <w:rsid w:val="00EF3B8C"/>
    <w:rsid w:val="00EF5351"/>
    <w:rsid w:val="00F06264"/>
    <w:rsid w:val="00F17C3E"/>
    <w:rsid w:val="00F24BAB"/>
    <w:rsid w:val="00F45221"/>
    <w:rsid w:val="00F518D6"/>
    <w:rsid w:val="00FB0176"/>
    <w:rsid w:val="00FB4A2C"/>
    <w:rsid w:val="00FD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2049"/>
    <o:shapelayout v:ext="edit">
      <o:idmap v:ext="edit" data="1"/>
    </o:shapelayout>
  </w:shapeDefaults>
  <w:decimalSymbol w:val="."/>
  <w:listSeparator w:val=","/>
  <w14:docId w14:val="007E33A5"/>
  <w15:docId w15:val="{F9E0B218-A784-4AA0-A2B8-5695EF474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057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B0B73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2B0B73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5053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C02F3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55B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B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535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1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106F2-7418-408C-A9CA-1CC71D632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1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Walnuts</vt:lpstr>
    </vt:vector>
  </TitlesOfParts>
  <Company>Sale and Davys CE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alnuts</dc:title>
  <dc:creator>Headteacher</dc:creator>
  <cp:lastModifiedBy>J Comasky</cp:lastModifiedBy>
  <cp:revision>4</cp:revision>
  <cp:lastPrinted>2023-09-06T15:27:00Z</cp:lastPrinted>
  <dcterms:created xsi:type="dcterms:W3CDTF">2023-09-05T15:56:00Z</dcterms:created>
  <dcterms:modified xsi:type="dcterms:W3CDTF">2023-09-07T12:22:00Z</dcterms:modified>
</cp:coreProperties>
</file>